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29469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65426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68346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32876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1218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95152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10066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88093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4430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73646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856320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92195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бдурахмонов Ихтиёр Бахтиёрович</dc:creator>
  <dc:language>ru-RU</dc:language>
  <cp:keywords/>
  <dcterms:created xsi:type="dcterms:W3CDTF">2023-04-03T13:36:28Z</dcterms:created>
  <dcterms:modified xsi:type="dcterms:W3CDTF">2023-04-03T13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